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01A" w:rsidRDefault="00EF0ADB">
      <w:pPr>
        <w:rPr>
          <w:rFonts w:ascii="Times New Roman" w:hAnsi="Times New Roman" w:cs="Times New Roman"/>
        </w:rPr>
      </w:pPr>
      <w:r w:rsidRPr="00EF0ADB">
        <w:rPr>
          <w:rFonts w:ascii="Times New Roman" w:hAnsi="Times New Roman" w:cs="Times New Roma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E3575B3" wp14:editId="3A2A8BB1">
                <wp:simplePos x="0" y="0"/>
                <wp:positionH relativeFrom="column">
                  <wp:posOffset>0</wp:posOffset>
                </wp:positionH>
                <wp:positionV relativeFrom="paragraph">
                  <wp:posOffset>270456</wp:posOffset>
                </wp:positionV>
                <wp:extent cx="5962918" cy="7753082"/>
                <wp:effectExtent l="0" t="0" r="19050" b="635"/>
                <wp:wrapNone/>
                <wp:docPr id="3" name="Group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F5F17266-2E52-4CA7-B66B-F82ADCB8941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2918" cy="7753082"/>
                          <a:chOff x="-50213" y="0"/>
                          <a:chExt cx="4337238" cy="6442575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E:\NADH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748" t="27597" b="27520"/>
                          <a:stretch/>
                        </pic:blipFill>
                        <pic:spPr bwMode="auto">
                          <a:xfrm>
                            <a:off x="236220" y="382260"/>
                            <a:ext cx="3799051" cy="11756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E:\Redblotch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sharpenSoften amount="-25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156" b="25200"/>
                          <a:stretch/>
                        </pic:blipFill>
                        <pic:spPr bwMode="auto">
                          <a:xfrm>
                            <a:off x="304800" y="1587368"/>
                            <a:ext cx="3733800" cy="13003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E:\RSPV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377" b="27706"/>
                          <a:stretch/>
                        </pic:blipFill>
                        <pic:spPr bwMode="auto">
                          <a:xfrm>
                            <a:off x="304800" y="2917185"/>
                            <a:ext cx="3733800" cy="11765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E:\GFLV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890" b="27961"/>
                          <a:stretch/>
                        </pic:blipFill>
                        <pic:spPr bwMode="auto">
                          <a:xfrm>
                            <a:off x="304800" y="4123184"/>
                            <a:ext cx="3733800" cy="11826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 descr="E:\GSYV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645" b="29081"/>
                          <a:stretch/>
                        </pic:blipFill>
                        <pic:spPr bwMode="auto">
                          <a:xfrm>
                            <a:off x="304800" y="5335260"/>
                            <a:ext cx="3733800" cy="11073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Box 1"/>
                        <wps:cNvSpPr txBox="1"/>
                        <wps:spPr>
                          <a:xfrm>
                            <a:off x="408308" y="217860"/>
                            <a:ext cx="3733800" cy="3435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M 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-</w:t>
                              </w:r>
                              <w:proofErr w:type="spellStart"/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ve</w:t>
                              </w:r>
                              <w:proofErr w:type="spellEnd"/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  +</w:t>
                              </w:r>
                              <w:proofErr w:type="spellStart"/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ve</w:t>
                              </w:r>
                              <w:proofErr w:type="spellEnd"/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asymptomatic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  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symptomatic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   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asymptomatic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   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  symptomati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1158240" y="229860"/>
                            <a:ext cx="134112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2590800" y="229860"/>
                            <a:ext cx="134112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TextBox 4"/>
                        <wps:cNvSpPr txBox="1"/>
                        <wps:spPr>
                          <a:xfrm>
                            <a:off x="1504901" y="0"/>
                            <a:ext cx="80137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c.v.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 </w:t>
                              </w: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erlo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" name="TextBox 11"/>
                        <wps:cNvSpPr txBox="1"/>
                        <wps:spPr>
                          <a:xfrm>
                            <a:off x="2856004" y="1260"/>
                            <a:ext cx="80137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c.v. Syrah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" name="TextBox 5"/>
                        <wps:cNvSpPr txBox="1"/>
                        <wps:spPr>
                          <a:xfrm rot="16200000">
                            <a:off x="-181986" y="792791"/>
                            <a:ext cx="64135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NADH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" name="TextBox 13"/>
                        <wps:cNvSpPr txBox="1"/>
                        <wps:spPr>
                          <a:xfrm rot="16200000">
                            <a:off x="-181976" y="2056708"/>
                            <a:ext cx="640715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GRBV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" name="TextBox 14"/>
                        <wps:cNvSpPr txBox="1"/>
                        <wps:spPr>
                          <a:xfrm rot="16200000">
                            <a:off x="-181986" y="3275814"/>
                            <a:ext cx="64135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RSPV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" name="TextBox 15"/>
                        <wps:cNvSpPr txBox="1"/>
                        <wps:spPr>
                          <a:xfrm rot="16200000">
                            <a:off x="-181986" y="4526302"/>
                            <a:ext cx="64135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GFLV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6"/>
                        <wps:cNvSpPr txBox="1"/>
                        <wps:spPr>
                          <a:xfrm rot="16200000">
                            <a:off x="-181986" y="5745407"/>
                            <a:ext cx="641350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F0ADB" w:rsidRPr="00EF0ADB" w:rsidRDefault="00EF0ADB" w:rsidP="00EF0AD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EF0AD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GSYV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Straight Arrow Connector 18"/>
                        <wps:cNvCnPr/>
                        <wps:spPr>
                          <a:xfrm flipH="1">
                            <a:off x="4038600" y="1144260"/>
                            <a:ext cx="2484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Arrow Connector 19"/>
                        <wps:cNvCnPr/>
                        <wps:spPr>
                          <a:xfrm flipH="1">
                            <a:off x="4038600" y="2515860"/>
                            <a:ext cx="2484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Arrow Connector 20"/>
                        <wps:cNvCnPr/>
                        <wps:spPr>
                          <a:xfrm flipH="1">
                            <a:off x="4038600" y="3354060"/>
                            <a:ext cx="2484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>
                            <a:off x="4038600" y="5049510"/>
                            <a:ext cx="2484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/>
                        <wps:spPr>
                          <a:xfrm flipH="1">
                            <a:off x="4038600" y="5944860"/>
                            <a:ext cx="24842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3575B3" id="Group 2" o:spid="_x0000_s1026" style="position:absolute;margin-left:0;margin-top:21.3pt;width:469.5pt;height:610.5pt;z-index:251659264;mso-width-relative:margin;mso-height-relative:margin" coordorigin="-502" coordsize="43372,644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AKKKK9A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/ZUEsDBAoAAAAAAAAAIQCd67y4tkAAALZAAAAVAAAAZHJzL21lZGlhL2ltYWdlMi5qcGVn/9j/&#10;4AAQSkZJRgABAQEAYABgAAD/2wBDAAgGBgcGBQgHBwcJCQgKDBQNDAsLDBkSEw8UHRofHh0aHBwg&#10;JC4nICIsIxwcKDcpLDAxNDQ0Hyc5PTgyPC4zNDL/2wBDAQkJCQwLDBgNDRgyIRwhMjIyMjIyMjIy&#10;MjIyMjIyMjIyMjIyMjIyMjIyMjIyMjIyMjIyMjIyMjIyMjIyMjIyMjL/wAARCAImAxA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oKKKKo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//ZUEsDBAoAAAAAAAAAIQBAucQhbYABAG2A&#10;AQAVAAAAZHJzL21lZGlhL2ltYWdlMy5qcGVn/9j/4AAQSkZJRgABAQEAYABgAAD/2wBDAAEBAQEB&#10;AQEBAQEBAQEBAQEBAQEBAQEBAQEBAQEBAQEBAQEBAQEBAQEBAQEBAQEBAQEBAQEBAQEBAQEBAQEB&#10;AQH/2wBDAQEBAQEBAQEBAQEBAQEBAQEBAQEBAQEBAQEBAQEBAQEBAQEBAQEBAQEBAQEBAQEBAQEB&#10;AQEBAQEBAQEBAQEBAQH/wAARCAImAx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AKKKK9A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//&#10;2VBLAwQKAAAAAAAAACEAEWYdO/+BAQD/gQEAFQAAAGRycy9tZWRpYS9pbWFnZTQuanBlZ//Y/+AA&#10;EEpGSUYAAQEBAGAAYAAA/9sAQwABAQEBAQEBAQEBAQEBAQEBAQEBAQEBAQEBAQEBAQEBAQEBAQEB&#10;AQEBAQEBAQEBAQEBAQEBAQEBAQEBAQEBAQEB/9sAQwEBAQEBAQEBAQEBAQEBAQEBAQEBAQEBAQEB&#10;AQEBAQEBAQEBAQEBAQEBAQEBAQEBAQEBAQEBAQEBAQEBAQEBAQEB/8AAEQgCJgM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QCiiivQ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0Aooor0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2362;top:3822;width:37990;height:117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">
                  <v:imagedata r:id="rId10" o:title="NADH" croptop="18086f" cropbottom="18036f" cropleft="-1146f"/>
                </v:shape>
                <v:shape id="Picture 4" o:spid="_x0000_s1028" type="#_x0000_t75" style="position:absolute;left:3048;top:15873;width:37338;height:13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">
                  <v:imagedata r:id="rId11" o:title="Redblotch" croptop="16486f" cropbottom="16515f"/>
                </v:shape>
                <v:shape id="Picture 5" o:spid="_x0000_s1029" type="#_x0000_t75" style="position:absolute;left:3048;top:29171;width:37338;height:11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">
                  <v:imagedata r:id="rId12" o:title="RSPV" croptop="17942f" cropbottom="18157f"/>
                </v:shape>
                <v:shape id="Picture 6" o:spid="_x0000_s1030" type="#_x0000_t75" style="position:absolute;left:3048;top:41231;width:37338;height:11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">
                  <v:imagedata r:id="rId13" o:title="GFLV" croptop="17623f" cropbottom="18325f"/>
                </v:shape>
                <v:shape id="Picture 7" o:spid="_x0000_s1031" type="#_x0000_t75" style="position:absolute;left:3048;top:53352;width:37338;height:11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">
                  <v:imagedata r:id="rId14" o:title="GSYV" croptop="18773f" cropbottom="19059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" o:spid="_x0000_s1032" type="#_x0000_t202" style="position:absolute;left:4083;top:2178;width:37338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M 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-</w:t>
                        </w:r>
                        <w:proofErr w:type="spellStart"/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ve</w:t>
                        </w:r>
                        <w:proofErr w:type="spellEnd"/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  +</w:t>
                        </w:r>
                        <w:proofErr w:type="spellStart"/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ve</w:t>
                        </w:r>
                        <w:proofErr w:type="spellEnd"/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asymptomatic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  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symptomatic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   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asymptomatic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   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  symptomatic</w:t>
                        </w:r>
                      </w:p>
                    </w:txbxContent>
                  </v:textbox>
                </v:shape>
                <v:line id="Straight Connector 9" o:spid="_x0000_s1033" style="position:absolute;visibility:visible;mso-wrap-style:square" from="11582,2298" to="24993,2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" strokecolor="black [3213]" strokeweight=".5pt">
                  <v:stroke joinstyle="miter"/>
                </v:line>
                <v:line id="Straight Connector 10" o:spid="_x0000_s1034" style="position:absolute;visibility:visible;mso-wrap-style:square" from="25908,2298" to="39319,2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xtFxQAAANs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" strokecolor="black [3213]" strokeweight=".5pt">
                  <v:stroke joinstyle="miter"/>
                </v:line>
                <v:shape id="TextBox 4" o:spid="_x0000_s1035" type="#_x0000_t202" style="position:absolute;left:15049;width:8013;height:37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c.v.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 </w:t>
                        </w: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erlot</w:t>
                        </w:r>
                      </w:p>
                    </w:txbxContent>
                  </v:textbox>
                </v:shape>
                <v:shape id="TextBox 11" o:spid="_x0000_s1036" type="#_x0000_t202" style="position:absolute;left:28560;top:12;width:8013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c.v. Syrah</w:t>
                        </w:r>
                      </w:p>
                    </w:txbxContent>
                  </v:textbox>
                </v:shape>
                <v:shape id="TextBox 5" o:spid="_x0000_s1037" type="#_x0000_t202" style="position:absolute;left:-1820;top:7928;width:6413;height:377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</w:rPr>
                          <w:t>NADH</w:t>
                        </w:r>
                      </w:p>
                    </w:txbxContent>
                  </v:textbox>
                </v:shape>
                <v:shape id="TextBox 13" o:spid="_x0000_s1038" type="#_x0000_t202" style="position:absolute;left:-1820;top:20567;width:6407;height:377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</w:rPr>
                          <w:t>GRBV</w:t>
                        </w:r>
                      </w:p>
                    </w:txbxContent>
                  </v:textbox>
                </v:shape>
                <v:shape id="TextBox 14" o:spid="_x0000_s1039" type="#_x0000_t202" style="position:absolute;left:-1820;top:32758;width:6413;height:377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</w:rPr>
                          <w:t>RSPV</w:t>
                        </w:r>
                      </w:p>
                    </w:txbxContent>
                  </v:textbox>
                </v:shape>
                <v:shape id="TextBox 15" o:spid="_x0000_s1040" type="#_x0000_t202" style="position:absolute;left:-1820;top:45263;width:6413;height:377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</w:rPr>
                          <w:t>GFLV</w:t>
                        </w:r>
                      </w:p>
                    </w:txbxContent>
                  </v:textbox>
                </v:shape>
                <v:shape id="TextBox 16" o:spid="_x0000_s1041" type="#_x0000_t202" style="position:absolute;left:-1820;top:57454;width:6413;height:377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" filled="f" stroked="f">
                  <v:textbox>
                    <w:txbxContent>
                      <w:p w:rsidR="00EF0ADB" w:rsidRPr="00EF0ADB" w:rsidRDefault="00EF0ADB" w:rsidP="00EF0AD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EF0ADB">
                          <w:rPr>
                            <w:rFonts w:ascii="Times New Roman" w:hAnsi="Times New Roman" w:cs="Times New Roman"/>
                            <w:b/>
                            <w:bCs/>
                            <w:color w:val="000000" w:themeColor="text1"/>
                            <w:kern w:val="24"/>
                          </w:rPr>
                          <w:t>GSYV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8" o:spid="_x0000_s1042" type="#_x0000_t32" style="position:absolute;left:40386;top:11442;width:248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" strokecolor="black [3213]" strokeweight=".5pt">
                  <v:stroke endarrow="open" joinstyle="miter"/>
                </v:shape>
                <v:shape id="Straight Arrow Connector 19" o:spid="_x0000_s1043" type="#_x0000_t32" style="position:absolute;left:40386;top:25158;width:248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" strokecolor="black [3213]" strokeweight=".5pt">
                  <v:stroke endarrow="open" joinstyle="miter"/>
                </v:shape>
                <v:shape id="Straight Arrow Connector 20" o:spid="_x0000_s1044" type="#_x0000_t32" style="position:absolute;left:40386;top:33540;width:248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" strokecolor="black [3213]" strokeweight=".5pt">
                  <v:stroke endarrow="open" joinstyle="miter"/>
                </v:shape>
                <v:shape id="Straight Arrow Connector 21" o:spid="_x0000_s1045" type="#_x0000_t32" style="position:absolute;left:40386;top:50495;width:248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" strokecolor="black [3213]" strokeweight=".5pt">
                  <v:stroke endarrow="open" joinstyle="miter"/>
                </v:shape>
                <v:shape id="Straight Arrow Connector 22" o:spid="_x0000_s1046" type="#_x0000_t32" style="position:absolute;left:40386;top:59448;width:248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" strokecolor="black [3213]" strokeweight=".5pt">
                  <v:stroke endarrow="open" joinstyle="miter"/>
                </v:shape>
              </v:group>
            </w:pict>
          </mc:Fallback>
        </mc:AlternateContent>
      </w:r>
      <w:r w:rsidRPr="00EF0ADB">
        <w:rPr>
          <w:rFonts w:ascii="Times New Roman" w:hAnsi="Times New Roman" w:cs="Times New Roman"/>
        </w:rPr>
        <w:t>Figure S1.</w:t>
      </w:r>
    </w:p>
    <w:p w:rsidR="00EF0ADB" w:rsidRPr="00EF0ADB" w:rsidRDefault="00EF0AD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F0ADB" w:rsidRPr="00EF0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jW2MDYxNjMwNTRT0lEKTi0uzszPAykwrAUAWWWNRywAAAA="/>
  </w:docVars>
  <w:rsids>
    <w:rsidRoot w:val="00EF0ADB"/>
    <w:rsid w:val="00A1301A"/>
    <w:rsid w:val="00EF0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87EB"/>
  <w15:chartTrackingRefBased/>
  <w15:docId w15:val="{B027A70B-C388-4F63-B389-4123962E2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7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image" Target="media/image1.jpeg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my, Prashant</dc:creator>
  <cp:keywords/>
  <dc:description/>
  <cp:lastModifiedBy>Swamy, Prashant</cp:lastModifiedBy>
  <cp:revision>1</cp:revision>
  <dcterms:created xsi:type="dcterms:W3CDTF">2020-12-18T00:36:00Z</dcterms:created>
  <dcterms:modified xsi:type="dcterms:W3CDTF">2020-12-18T00:39:00Z</dcterms:modified>
</cp:coreProperties>
</file>